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E7B2F" w14:textId="6ECF7D3D" w:rsidR="00735096" w:rsidRDefault="00AA3F88" w:rsidP="7D420FA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  <w:r w:rsidRPr="530EDA6B">
        <w:rPr>
          <w:rFonts w:ascii="Times New Roman" w:eastAsia="Times New Roman" w:hAnsi="Times New Roman" w:cs="Times New Roman"/>
          <w:b/>
          <w:bCs/>
          <w:sz w:val="20"/>
          <w:szCs w:val="20"/>
        </w:rPr>
        <w:t>EDITAL 002 - PROBIC/FAPERGS e PIBIC/CNPq DDPA/SEAP</w:t>
      </w:r>
      <w:r w:rsidR="00720836" w:rsidRPr="530EDA6B"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 w:rsidRPr="530EDA6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202</w:t>
      </w:r>
      <w:r w:rsidR="664BD81F" w:rsidRPr="530EDA6B">
        <w:rPr>
          <w:rFonts w:ascii="Times New Roman" w:eastAsia="Times New Roman" w:hAnsi="Times New Roman" w:cs="Times New Roman"/>
          <w:b/>
          <w:bCs/>
          <w:sz w:val="20"/>
          <w:szCs w:val="20"/>
        </w:rPr>
        <w:t>5</w:t>
      </w:r>
      <w:r w:rsidRPr="530EDA6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– 202</w:t>
      </w:r>
      <w:r w:rsidR="1E9E2325" w:rsidRPr="530EDA6B">
        <w:rPr>
          <w:rFonts w:ascii="Times New Roman" w:eastAsia="Times New Roman" w:hAnsi="Times New Roman" w:cs="Times New Roman"/>
          <w:b/>
          <w:bCs/>
          <w:sz w:val="20"/>
          <w:szCs w:val="20"/>
        </w:rPr>
        <w:t>6</w:t>
      </w:r>
    </w:p>
    <w:p w14:paraId="140C2537" w14:textId="39153FC5" w:rsidR="530EDA6B" w:rsidRDefault="530EDA6B" w:rsidP="530EDA6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7F8C06D" w14:textId="77777777" w:rsidR="00735096" w:rsidRDefault="00AA3F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I - </w:t>
      </w:r>
      <w:r>
        <w:rPr>
          <w:rFonts w:ascii="Times New Roman" w:eastAsia="Times New Roman" w:hAnsi="Times New Roman" w:cs="Times New Roman"/>
          <w:b/>
          <w:smallCaps/>
          <w:sz w:val="20"/>
          <w:szCs w:val="20"/>
        </w:rPr>
        <w:t>FORMULÁRIO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DE AVALIAÇÃO DE PROJETOS </w:t>
      </w:r>
    </w:p>
    <w:p w14:paraId="6CFABCEF" w14:textId="77777777" w:rsidR="00735096" w:rsidRDefault="007350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A2F0486" w14:textId="77777777" w:rsidR="00735096" w:rsidRDefault="007350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8CD7182" w14:textId="77777777" w:rsidR="00735096" w:rsidRDefault="00AA3F8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Identificação da proposta: __________________________________________________________________</w:t>
      </w:r>
    </w:p>
    <w:p w14:paraId="6C88401F" w14:textId="77777777" w:rsidR="00735096" w:rsidRDefault="007350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210D26F" w14:textId="77777777" w:rsidR="00735096" w:rsidRDefault="00AA3F8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 proposta está enquadrada na área agropecuária?  </w:t>
      </w:r>
      <w:proofErr w:type="gramStart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(  </w:t>
      </w:r>
      <w:proofErr w:type="gramEnd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) Sim 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(  )Não</w:t>
      </w:r>
    </w:p>
    <w:p w14:paraId="1A65B8D4" w14:textId="77777777" w:rsidR="00735096" w:rsidRDefault="0073509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978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96"/>
        <w:gridCol w:w="6237"/>
        <w:gridCol w:w="851"/>
        <w:gridCol w:w="996"/>
      </w:tblGrid>
      <w:tr w:rsidR="00735096" w14:paraId="0E8CBC8B" w14:textId="77777777" w:rsidTr="78D5508E">
        <w:trPr>
          <w:trHeight w:val="20"/>
        </w:trPr>
        <w:tc>
          <w:tcPr>
            <w:tcW w:w="1696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061F3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6237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A8550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851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92654" w14:textId="335DF159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Valor </w:t>
            </w:r>
            <w:proofErr w:type="spellStart"/>
            <w:r w:rsidR="002319C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áximo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item</w:t>
            </w:r>
          </w:p>
        </w:tc>
        <w:tc>
          <w:tcPr>
            <w:tcW w:w="996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03D4E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735096" w14:paraId="74A7EAF2" w14:textId="77777777" w:rsidTr="78D5508E">
        <w:trPr>
          <w:trHeight w:val="20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9E6DB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1</w:t>
            </w:r>
          </w:p>
          <w:p w14:paraId="0A8A288B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umo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20CD2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dação clara e objetiva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2DA90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78CF8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1EB084CB" w14:textId="77777777" w:rsidTr="78D5508E">
        <w:trPr>
          <w:trHeight w:val="464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D327C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6A087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resumo contempla breve apresentação da problemática, objetivos e metodologi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940F1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7D5EF5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26994272" w14:textId="77777777" w:rsidTr="78D5508E">
        <w:trPr>
          <w:trHeight w:val="20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32488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2</w:t>
            </w:r>
          </w:p>
          <w:p w14:paraId="48FD5C82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ção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2BEAB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plicita a justificativa ou razões do estudo, mostrando sua importância e significado no contexto científico e/ou social em que a pesquisa será realizad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E97EFC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973B9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6FAA22C3" w14:textId="77777777" w:rsidTr="78D5508E">
        <w:trPr>
          <w:trHeight w:val="445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96D8C4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3 </w:t>
            </w:r>
          </w:p>
          <w:p w14:paraId="1606D0BD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bjetivo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2ADF7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objetivo e/ou problema de pesquisa está claramente formulado e é exequíve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8A544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8CE95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0ABC9299" w14:textId="77777777" w:rsidTr="78D5508E">
        <w:trPr>
          <w:trHeight w:val="638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047D9C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4</w:t>
            </w:r>
          </w:p>
          <w:p w14:paraId="6053C3BA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ologia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8B2BB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limitação do campo de estudo, defesa do delineamento adotado, explicitação dos critérios de seleção dos sujeitos/materiais/organismos utilizados;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3D6295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BE63C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330E3BEC" w14:textId="77777777" w:rsidTr="78D5508E">
        <w:trPr>
          <w:trHeight w:val="425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0A25D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71BF1F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dos instrumentos e procedimentos de coleta e de análise com os objetivos e resultados que se pretende alcançar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DF37C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2B31E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107E75B4" w14:textId="77777777" w:rsidTr="78D5508E">
        <w:trPr>
          <w:trHeight w:val="20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DA526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 Contribuições científicas esperada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58988" w14:textId="5C48DD2D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78D5508E">
              <w:rPr>
                <w:rFonts w:ascii="Times New Roman" w:eastAsia="Times New Roman" w:hAnsi="Times New Roman" w:cs="Times New Roman"/>
                <w:sz w:val="20"/>
                <w:szCs w:val="20"/>
              </w:rPr>
              <w:t>O projeto apresenta contribuições científicas para o desenvolvimento da agropecuária e cadeias produtivas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A015F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3609E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73A8F4E7" w14:textId="77777777" w:rsidTr="78D5508E">
        <w:trPr>
          <w:trHeight w:val="20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7627DF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6 </w:t>
            </w:r>
          </w:p>
          <w:p w14:paraId="75E479AA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iabilidade e exequibilidade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C5EED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entre os resultados esperados e o projeto proposto: viabilidade técnica; coerência entre a complexidade do projeto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280CA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3A54B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481251BA" w14:textId="77777777" w:rsidTr="78D5508E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826C6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4404A" w14:textId="4289228D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78D5508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erência do período de execução do </w:t>
            </w:r>
            <w:r w:rsidR="61D80BEB" w:rsidRPr="78D5508E"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A31FDE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0A37FA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3DE484B2" w14:textId="77777777" w:rsidTr="78D5508E">
        <w:trPr>
          <w:trHeight w:val="20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63998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7 </w:t>
            </w:r>
          </w:p>
          <w:p w14:paraId="126C3AB6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ferências bibliográfica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51E53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referências citadas são atuais e oferecem subsídios para a discussão do problem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394E91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7C02E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7BDE9029" w14:textId="77777777" w:rsidTr="78D5508E">
        <w:trPr>
          <w:trHeight w:val="414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C36E4B" w14:textId="77777777" w:rsidR="00735096" w:rsidRDefault="00AA3F88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 Contribuição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para formação de recursos humano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AED9E" w14:textId="24AEBF4C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 plano de </w:t>
            </w:r>
            <w:r w:rsidR="00915322">
              <w:rPr>
                <w:rFonts w:ascii="Times New Roman" w:eastAsia="Times New Roman" w:hAnsi="Times New Roman" w:cs="Times New Roman"/>
                <w:sz w:val="20"/>
                <w:szCs w:val="20"/>
              </w:rPr>
              <w:t>trabalh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 bolsista está coerente com os objetivos e metodologia do projet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A8CFD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F6E13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41209C12" w14:textId="77777777" w:rsidTr="78D5508E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D7D1E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5A411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tribui para sua formação científic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3F48B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96690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4DE9B69F" w14:textId="77777777" w:rsidTr="78D5508E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03ED3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6E7C9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exigências são razoáveis para um estudante de graduaçã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700A2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00EEF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604AE4AA" w14:textId="77777777" w:rsidTr="78D5508E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FDCC3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4E700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cronograma é exequível e respeita os prazos do edita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ED3C1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E4431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5096" w14:paraId="0F9D980D" w14:textId="77777777" w:rsidTr="78D5508E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3337EF" w14:textId="77777777" w:rsidR="00735096" w:rsidRDefault="00735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58E10" w14:textId="77777777" w:rsidR="00735096" w:rsidRDefault="00AA3F8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descrição das atividades deixa claro o que se espera do bolsist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7C52C" w14:textId="77777777" w:rsidR="00735096" w:rsidRDefault="00AA3F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proofErr w:type="gramEnd"/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3D5CA" w14:textId="77777777" w:rsidR="00735096" w:rsidRDefault="007350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14AA" w14:paraId="11BB7965" w14:textId="77777777" w:rsidTr="78D5508E">
        <w:trPr>
          <w:trHeight w:val="20"/>
        </w:trPr>
        <w:tc>
          <w:tcPr>
            <w:tcW w:w="7933" w:type="dxa"/>
            <w:gridSpan w:val="2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9B7BB" w14:textId="77777777" w:rsidR="00EF14AA" w:rsidRDefault="00EF14AA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projeto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A4F16" w14:textId="77777777" w:rsidR="00EF14AA" w:rsidRPr="00F84AC3" w:rsidRDefault="00EF14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AC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38C3C6" w14:textId="77777777" w:rsidR="00EF14AA" w:rsidRDefault="00EF14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02CD1E9" w14:textId="77777777" w:rsidR="00735096" w:rsidRDefault="0073509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27DB6A8" w14:textId="77777777" w:rsidR="00735096" w:rsidRDefault="00AA3F88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valiador: ________________________________________________________             </w:t>
      </w:r>
    </w:p>
    <w:p w14:paraId="1BD50ACC" w14:textId="77777777" w:rsidR="00735096" w:rsidRDefault="0073509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2352565" w14:textId="6F204839" w:rsidR="00735096" w:rsidRDefault="00AA3F88" w:rsidP="6AF3D57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6AF3D576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Data da Avaliação: __________________________           </w:t>
      </w:r>
    </w:p>
    <w:sectPr w:rsidR="00735096">
      <w:headerReference w:type="default" r:id="rId11"/>
      <w:footerReference w:type="default" r:id="rId12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5A520C" w14:textId="77777777" w:rsidR="00D412F7" w:rsidRDefault="00D412F7">
      <w:pPr>
        <w:spacing w:after="0" w:line="240" w:lineRule="auto"/>
      </w:pPr>
      <w:r>
        <w:separator/>
      </w:r>
    </w:p>
  </w:endnote>
  <w:endnote w:type="continuationSeparator" w:id="0">
    <w:p w14:paraId="26ED0F54" w14:textId="77777777" w:rsidR="00D412F7" w:rsidRDefault="00D41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CE5339C" w14:paraId="5BF96A74" w14:textId="77777777" w:rsidTr="2CE5339C">
      <w:trPr>
        <w:trHeight w:val="300"/>
      </w:trPr>
      <w:tc>
        <w:tcPr>
          <w:tcW w:w="3210" w:type="dxa"/>
        </w:tcPr>
        <w:p w14:paraId="05F259A3" w14:textId="6BACB86B" w:rsidR="2CE5339C" w:rsidRDefault="2CE5339C" w:rsidP="2CE5339C">
          <w:pPr>
            <w:pStyle w:val="Cabealho"/>
            <w:ind w:left="-115"/>
          </w:pPr>
        </w:p>
      </w:tc>
      <w:tc>
        <w:tcPr>
          <w:tcW w:w="3210" w:type="dxa"/>
        </w:tcPr>
        <w:p w14:paraId="2AFA793A" w14:textId="4F325273" w:rsidR="2CE5339C" w:rsidRDefault="2CE5339C" w:rsidP="2CE5339C">
          <w:pPr>
            <w:pStyle w:val="Cabealho"/>
            <w:jc w:val="center"/>
          </w:pPr>
        </w:p>
      </w:tc>
      <w:tc>
        <w:tcPr>
          <w:tcW w:w="3210" w:type="dxa"/>
        </w:tcPr>
        <w:p w14:paraId="4EFA2D29" w14:textId="42949F32" w:rsidR="2CE5339C" w:rsidRDefault="2CE5339C" w:rsidP="2CE5339C">
          <w:pPr>
            <w:pStyle w:val="Cabealho"/>
            <w:ind w:right="-115"/>
            <w:jc w:val="right"/>
          </w:pPr>
        </w:p>
      </w:tc>
    </w:tr>
  </w:tbl>
  <w:p w14:paraId="24EAB392" w14:textId="4E509788" w:rsidR="2CE5339C" w:rsidRDefault="2CE5339C" w:rsidP="2CE5339C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B65585" w14:textId="77777777" w:rsidR="00D412F7" w:rsidRDefault="00D412F7">
      <w:pPr>
        <w:spacing w:after="0" w:line="240" w:lineRule="auto"/>
      </w:pPr>
      <w:r>
        <w:separator/>
      </w:r>
    </w:p>
  </w:footnote>
  <w:footnote w:type="continuationSeparator" w:id="0">
    <w:p w14:paraId="1913AF84" w14:textId="77777777" w:rsidR="00D412F7" w:rsidRDefault="00D41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4BE55A" w14:textId="59F4BDFF" w:rsidR="003F0F5A" w:rsidRDefault="6AF3D576" w:rsidP="6AF3D576">
    <w:pPr>
      <w:spacing w:after="0" w:line="240" w:lineRule="auto"/>
      <w:jc w:val="center"/>
      <w:rPr>
        <w:rFonts w:ascii="Times New Roman" w:eastAsia="Times New Roman" w:hAnsi="Times New Roman" w:cs="Times New Roman"/>
        <w:color w:val="00B050"/>
        <w:sz w:val="24"/>
        <w:szCs w:val="24"/>
      </w:rPr>
    </w:pPr>
    <w:r>
      <w:rPr>
        <w:noProof/>
      </w:rPr>
      <w:drawing>
        <wp:inline distT="0" distB="0" distL="0" distR="0" wp14:anchorId="70252004" wp14:editId="2C9B930C">
          <wp:extent cx="4914900" cy="657225"/>
          <wp:effectExtent l="0" t="0" r="0" b="0"/>
          <wp:docPr id="1408993346" name="Imagem 1408993346" descr="Agrupar 6, Objeto agrupado, Imag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14900" cy="657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5000E0" w14:textId="5DE2BE65" w:rsidR="003F0F5A" w:rsidRDefault="003F0F5A" w:rsidP="6AF3D576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</w:p>
  <w:p w14:paraId="4E76C696" w14:textId="53FBED1E" w:rsidR="003F0F5A" w:rsidRDefault="6AF3D576" w:rsidP="6AF3D576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6AF3D576">
      <w:rPr>
        <w:rFonts w:ascii="Times New Roman" w:eastAsia="Times New Roman" w:hAnsi="Times New Roman" w:cs="Times New Roman"/>
        <w:color w:val="000000" w:themeColor="text1"/>
        <w:sz w:val="20"/>
        <w:szCs w:val="20"/>
      </w:rPr>
      <w:t xml:space="preserve">PROGRAMA INSTITUCIONAL DE BOLSAS DE INICIAÇÃO </w:t>
    </w:r>
    <w:proofErr w:type="gramStart"/>
    <w:r w:rsidRPr="6AF3D576">
      <w:rPr>
        <w:rFonts w:ascii="Times New Roman" w:eastAsia="Times New Roman" w:hAnsi="Times New Roman" w:cs="Times New Roman"/>
        <w:color w:val="000000" w:themeColor="text1"/>
        <w:sz w:val="20"/>
        <w:szCs w:val="20"/>
      </w:rPr>
      <w:t>CIENTÍFICA/TECNOLÓGICA</w:t>
    </w:r>
    <w:proofErr w:type="gramEnd"/>
  </w:p>
  <w:p w14:paraId="3BD07272" w14:textId="3B9EF1F0" w:rsidR="003F0F5A" w:rsidRDefault="6AF3D576" w:rsidP="6AF3D576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6AF3D576">
      <w:rPr>
        <w:rFonts w:ascii="Times New Roman" w:eastAsia="Times New Roman" w:hAnsi="Times New Roman" w:cs="Times New Roman"/>
        <w:color w:val="000000" w:themeColor="text1"/>
        <w:sz w:val="20"/>
        <w:szCs w:val="20"/>
      </w:rPr>
      <w:t>FAPERGS e CNPq/SEAPI</w:t>
    </w:r>
  </w:p>
  <w:p w14:paraId="1A979344" w14:textId="43BA9FC8" w:rsidR="003F0F5A" w:rsidRDefault="6AF3D576" w:rsidP="6AF3D576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6AF3D576">
      <w:rPr>
        <w:rFonts w:ascii="Times New Roman" w:eastAsia="Times New Roman" w:hAnsi="Times New Roman" w:cs="Times New Roman"/>
        <w:color w:val="000000" w:themeColor="text1"/>
        <w:sz w:val="20"/>
        <w:szCs w:val="20"/>
      </w:rPr>
      <w:t xml:space="preserve">Departamento de Diagnóstico e Pesquisa Agropecuária – DDPA </w:t>
    </w:r>
  </w:p>
  <w:p w14:paraId="413A348E" w14:textId="51D91548" w:rsidR="003F0F5A" w:rsidRDefault="6AF3D576" w:rsidP="6AF3D576">
    <w:pPr>
      <w:pStyle w:val="Cabealho"/>
      <w:jc w:val="center"/>
      <w:rPr>
        <w:rFonts w:ascii="Times New Roman" w:eastAsia="Times New Roman" w:hAnsi="Times New Roman" w:cs="Times New Roman"/>
        <w:color w:val="000000" w:themeColor="text1"/>
        <w:sz w:val="20"/>
        <w:szCs w:val="20"/>
      </w:rPr>
    </w:pPr>
    <w:r w:rsidRPr="6AF3D576">
      <w:rPr>
        <w:rFonts w:ascii="Times New Roman" w:eastAsia="Times New Roman" w:hAnsi="Times New Roman" w:cs="Times New Roman"/>
        <w:color w:val="000000" w:themeColor="text1"/>
        <w:sz w:val="20"/>
        <w:szCs w:val="20"/>
      </w:rPr>
      <w:t xml:space="preserve">Secretaria da Agricultura, Pecuária, Produção Sustentável e Irrigação – </w:t>
    </w:r>
    <w:proofErr w:type="gramStart"/>
    <w:r w:rsidRPr="6AF3D576">
      <w:rPr>
        <w:rFonts w:ascii="Times New Roman" w:eastAsia="Times New Roman" w:hAnsi="Times New Roman" w:cs="Times New Roman"/>
        <w:color w:val="000000" w:themeColor="text1"/>
        <w:sz w:val="20"/>
        <w:szCs w:val="20"/>
      </w:rPr>
      <w:t>SEAPI</w:t>
    </w:r>
    <w:proofErr w:type="gramEnd"/>
    <w:r w:rsidRPr="6AF3D576">
      <w:rPr>
        <w:rFonts w:ascii="Times New Roman" w:eastAsia="Times New Roman" w:hAnsi="Times New Roman" w:cs="Times New Roman"/>
        <w:b/>
        <w:bCs/>
        <w:color w:val="00B050"/>
        <w:sz w:val="24"/>
        <w:szCs w:val="24"/>
      </w:rPr>
      <w:t xml:space="preserve"> </w:t>
    </w:r>
  </w:p>
  <w:p w14:paraId="651E8EE0" w14:textId="25B7E7D7" w:rsidR="003F0F5A" w:rsidRDefault="6AF3D576" w:rsidP="6AF3D576">
    <w:pPr>
      <w:spacing w:line="360" w:lineRule="auto"/>
      <w:rPr>
        <w:rFonts w:ascii="Times New Roman" w:hAnsi="Times New Roman" w:cs="Times New Roman"/>
        <w:sz w:val="20"/>
        <w:szCs w:val="20"/>
      </w:rPr>
    </w:pPr>
    <w:bookmarkStart w:id="1" w:name="_Hlk100656355"/>
    <w:bookmarkStart w:id="2" w:name="_Hlk100656356"/>
    <w:r w:rsidRPr="6AF3D576">
      <w:rPr>
        <w:rFonts w:ascii="Times New Roman" w:eastAsia="Times New Roman" w:hAnsi="Times New Roman" w:cs="Times New Roman"/>
        <w:b/>
        <w:bCs/>
        <w:color w:val="00B050"/>
        <w:sz w:val="24"/>
        <w:szCs w:val="24"/>
      </w:rPr>
      <w:t>_____________________________________________________________________________</w:t>
    </w:r>
    <w:bookmarkEnd w:id="1"/>
    <w:bookmarkEnd w:id="2"/>
  </w:p>
</w:hdr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TQ0MTE0MbMwNjZS0lEKTi0uzszPAykwqQUAKnfHFiwAAAA="/>
  </w:docVars>
  <w:rsids>
    <w:rsidRoot w:val="00735096"/>
    <w:rsid w:val="000B7556"/>
    <w:rsid w:val="000F5859"/>
    <w:rsid w:val="002319C5"/>
    <w:rsid w:val="002E448C"/>
    <w:rsid w:val="003B39BB"/>
    <w:rsid w:val="003F0F5A"/>
    <w:rsid w:val="00524E67"/>
    <w:rsid w:val="00651186"/>
    <w:rsid w:val="0071134E"/>
    <w:rsid w:val="00720836"/>
    <w:rsid w:val="00735096"/>
    <w:rsid w:val="00915322"/>
    <w:rsid w:val="00920CEC"/>
    <w:rsid w:val="00990AEC"/>
    <w:rsid w:val="00AA3F88"/>
    <w:rsid w:val="00D412F7"/>
    <w:rsid w:val="00DB24C3"/>
    <w:rsid w:val="00DB6ECC"/>
    <w:rsid w:val="00E6651F"/>
    <w:rsid w:val="00EF14AA"/>
    <w:rsid w:val="00F84AC3"/>
    <w:rsid w:val="00F961FC"/>
    <w:rsid w:val="09BAB98E"/>
    <w:rsid w:val="0B82E2BF"/>
    <w:rsid w:val="15FEB75C"/>
    <w:rsid w:val="1E9E2325"/>
    <w:rsid w:val="2CE5339C"/>
    <w:rsid w:val="44D5ACAE"/>
    <w:rsid w:val="530EDA6B"/>
    <w:rsid w:val="61D80BEB"/>
    <w:rsid w:val="664BD81F"/>
    <w:rsid w:val="67C24930"/>
    <w:rsid w:val="6AF3D576"/>
    <w:rsid w:val="78D5508E"/>
    <w:rsid w:val="7D42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9B7B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C4EFF"/>
  </w:style>
  <w:style w:type="paragraph" w:styleId="Rodap">
    <w:name w:val="footer"/>
    <w:basedOn w:val="Normal"/>
    <w:link w:val="Rodap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4EFF"/>
  </w:style>
  <w:style w:type="paragraph" w:styleId="Textodebalo">
    <w:name w:val="Balloon Text"/>
    <w:basedOn w:val="Normal"/>
    <w:link w:val="TextodebaloChar"/>
    <w:uiPriority w:val="99"/>
    <w:semiHidden/>
    <w:unhideWhenUsed/>
    <w:rsid w:val="008C4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4EFF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C4EFF"/>
  </w:style>
  <w:style w:type="paragraph" w:styleId="Rodap">
    <w:name w:val="footer"/>
    <w:basedOn w:val="Normal"/>
    <w:link w:val="Rodap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4EFF"/>
  </w:style>
  <w:style w:type="paragraph" w:styleId="Textodebalo">
    <w:name w:val="Balloon Text"/>
    <w:basedOn w:val="Normal"/>
    <w:link w:val="TextodebaloChar"/>
    <w:uiPriority w:val="99"/>
    <w:semiHidden/>
    <w:unhideWhenUsed/>
    <w:rsid w:val="008C4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4EFF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796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89b9875de2894c34" Type="http://schemas.microsoft.com/office/2011/relationships/people" Target="people.xml"/><Relationship Id="rId5" Type="http://schemas.openxmlformats.org/officeDocument/2006/relationships/styles" Target="styles.xml"/><Relationship Id="R7b44fe157a2445ac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c405c35cb6ab447c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RzXCr1BxBSzjQOEU4r5kyhMxnRQ==">AMUW2mXid8ISQLugTaJRv0gQZLs/rJ1RrPYCPKmwH9lsDnv2CrOMuv2s00IlwPa5yR9LEPnNCDhWkxxU2AAZf2E/j8PRi5Egj0FyjUP7wzaBHpx6ZlDQX64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F6E967FA8478111B666D6C88E4B" ma:contentTypeVersion="13" ma:contentTypeDescription="Create a new document." ma:contentTypeScope="" ma:versionID="44eabe3704d26606672ac5930b4d31c8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b7021afbc5a8d31f99245d6b0b6be55f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3441541-AA87-48E0-A00D-4550E9B0B20F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customXml/itemProps3.xml><?xml version="1.0" encoding="utf-8"?>
<ds:datastoreItem xmlns:ds="http://schemas.openxmlformats.org/officeDocument/2006/customXml" ds:itemID="{D3781131-81B8-4ECA-A62E-FA1C8ACC23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849309-64a6-40e4-b825-e7e59ea5561d"/>
    <ds:schemaRef ds:uri="7ef2d9d0-f3cb-444f-a414-3469a58e90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A4D644-4699-458B-98C0-0FF1F4C86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Darlene Silveira</cp:lastModifiedBy>
  <cp:revision>2</cp:revision>
  <dcterms:created xsi:type="dcterms:W3CDTF">2025-05-16T14:53:00Z</dcterms:created>
  <dcterms:modified xsi:type="dcterms:W3CDTF">2025-05-16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bfd6cc209917d0468847a8bd23906f6c0126598da68cd7e47697f9d6c5796</vt:lpwstr>
  </property>
  <property fmtid="{D5CDD505-2E9C-101B-9397-08002B2CF9AE}" pid="3" name="ContentTypeId">
    <vt:lpwstr>0x0101009D73BF6E967FA8478111B666D6C88E4B</vt:lpwstr>
  </property>
  <property fmtid="{D5CDD505-2E9C-101B-9397-08002B2CF9AE}" pid="4" name="MediaServiceImageTags">
    <vt:lpwstr/>
  </property>
</Properties>
</file>